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42.png" ContentType="image/png"/>
  <Override PartName="/word/media/rId33.png" ContentType="image/png"/>
  <Override PartName="/word/media/rId5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ยทธศาสตร"/>
    <w:p>
      <w:pPr>
        <w:pStyle w:val="Heading1"/>
      </w:pPr>
      <w:r>
        <w:t xml:space="preserve">ยุทธศาสตร์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ข้อมูลหลัก” ระบบแสดงเมนูย่อย เลือกเมนู “ยุทธศาสตร์” ดังรูปภาพ</w:t>
      </w:r>
    </w:p>
    <w:p>
      <w:pPr>
        <w:pStyle w:val="CaptionedFigure"/>
      </w:pPr>
      <w:r>
        <w:drawing>
          <wp:inline>
            <wp:extent cx="2983831" cy="3147461"/>
            <wp:effectExtent b="0" l="0" r="0" t="0"/>
            <wp:docPr descr="รูปภาพที่ 2 – 26 แถบเมนูย่อย “ยุทธศาสตร์”" title="" id="20" name="Picture"/>
            <a:graphic>
              <a:graphicData uri="http://schemas.openxmlformats.org/drawingml/2006/picture">
                <pic:pic>
                  <pic:nvPicPr>
                    <pic:cNvPr descr="images/admin/chapter2/chapter2_2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แถบเมนูย่อย “ยุทธศาสตร์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ย่อย “ยุทธศาสตร์” ระบบแสดงหน้ายุทธศาสตร์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ยุทธศาสตร์/แผน</w:t>
      </w:r>
    </w:p>
    <w:p>
      <w:pPr>
        <w:pStyle w:val="CaptionedFigure"/>
      </w:pPr>
      <w:r>
        <w:drawing>
          <wp:inline>
            <wp:extent cx="5943600" cy="2090713"/>
            <wp:effectExtent b="0" l="0" r="0" t="0"/>
            <wp:docPr descr="รูปภาพที่ 2 – 27 หน้ายุทธศาสตร์" title="" id="26" name="Picture"/>
            <a:graphic>
              <a:graphicData uri="http://schemas.openxmlformats.org/drawingml/2006/picture">
                <pic:pic>
                  <pic:nvPicPr>
                    <pic:cNvPr descr="images/admin/chapter2/chapter2_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หน้ายุทธศาสตร์</w:t>
      </w:r>
    </w:p>
    <w:p>
      <w:pPr>
        <w:pStyle w:val="BlockText"/>
      </w:pPr>
      <w:r>
        <w:t xml:space="preserve">หมายเลข 1 ไอคอนเพิ่มชื่อยุทธศาสตร์/แผน</w:t>
      </w:r>
      <w:r>
        <w:br/>
      </w:r>
      <w:r>
        <w:t xml:space="preserve">หมายเลข 2 ช่องสืบค้นยุทธศาสตร์</w:t>
      </w:r>
      <w:r>
        <w:br/>
      </w:r>
      <w:r>
        <w:t xml:space="preserve">หมายเลข 3 รายการยุทธศาสตร์</w:t>
      </w:r>
      <w:r>
        <w:br/>
      </w:r>
      <w:r>
        <w:t xml:space="preserve">หมายเลข 4 ไอคอน 3 จุด เมื่อคลิกจะแสดงเมนู 3 เมนู ประกอบด้วย เพิ่มยุทธศาสตร์ที่ 1 แก้ไขยุทธศาสตร์/แผน และลบ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lus-gre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2 - 27 เพื่อทำการเพิ่มชื่อยุทธศาสตร์/แผน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598549"/>
            <wp:effectExtent b="0" l="0" r="0" t="0"/>
            <wp:docPr descr="รูปภาพที่ 2 – 28 แผน/ฟอร์มเพิ่มข้อมูลยุทธศาสตร์" title="" id="31" name="Picture"/>
            <a:graphic>
              <a:graphicData uri="http://schemas.openxmlformats.org/drawingml/2006/picture">
                <pic:pic>
                  <pic:nvPicPr>
                    <pic:cNvPr descr="images/admin/chapter2/chapter2_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แผน/ฟอร์มเพิ่มข้อมูลยุทธศาสตร์</w:t>
      </w:r>
    </w:p>
    <w:p>
      <w:pPr>
        <w:pStyle w:val="BlockText"/>
      </w:pPr>
      <w:r>
        <w:t xml:space="preserve">หมายเลข 1 ช่องให้กรอกชื่อยุทธศาสตร์/แผน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193800" cy="2159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add-strategy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4 ในรูปภาพที่ 2 - 26 เพื่อทำการเพิ่มชื่อยุทธศาสตร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584599"/>
            <wp:effectExtent b="0" l="0" r="0" t="0"/>
            <wp:docPr descr="รูปภาพที่ 2 – 29 ฟอร์มเพิ่มข้อมูลยุทธศาสตร์ที่" title="" id="37" name="Picture"/>
            <a:graphic>
              <a:graphicData uri="http://schemas.openxmlformats.org/drawingml/2006/picture">
                <pic:pic>
                  <pic:nvPicPr>
                    <pic:cNvPr descr="images/admin/chapter2/chapter2_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ยุทธศาสตร์ที่</w:t>
      </w:r>
    </w:p>
    <w:p>
      <w:pPr>
        <w:pStyle w:val="BlockText"/>
      </w:pPr>
      <w:r>
        <w:t xml:space="preserve">หมายเลข 1 ช่องให้กรอกชื่อยุทธศาสตร์ที่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5"/>
        </w:numPr>
      </w:pPr>
      <w:r>
        <w:t xml:space="preserve">เมื่อมีการเพิ่มชื่อยุทธศาสตร์ที่เรียบร้อยแล้ว ยุทธศาสตร์ที่จะแสดงรายการภายใต้ ยุทธศาสตร์หลัก สามารถคลิกไอคอน 3 จุด เพื่อทำการเพิ่มยุทธศาสตร์ย่อย แก้ไขยุทธศาสตร์ที่ และลบข้อมูลได้ โดยหากมีการเพิ่มยุทธศาสตร์ย่อย ยุทธศาสตร์ย่อยจะแสดงรายการภายใต้ยุทธศาสตร์ที่</w:t>
      </w:r>
    </w:p>
    <w:p>
      <w:pPr>
        <w:pStyle w:val="CaptionedFigure"/>
      </w:pPr>
      <w:r>
        <w:drawing>
          <wp:inline>
            <wp:extent cx="5943600" cy="3092225"/>
            <wp:effectExtent b="0" l="0" r="0" t="0"/>
            <wp:docPr descr="รูปภาพที่ 2 – 30 ยุทธศาสตร์ที่แสดงภายใต้ยุทธศาสตร์หลัก" title="" id="40" name="Picture"/>
            <a:graphic>
              <a:graphicData uri="http://schemas.openxmlformats.org/drawingml/2006/picture">
                <pic:pic>
                  <pic:nvPicPr>
                    <pic:cNvPr descr="images/admin/chapter2/chapter2_3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ยุทธศาสตร์ที่แสดงภายใต้ยุทธศาสตร์หลัก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691200" cy="108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add-strateg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2 - 30 เพื่อทำการเพิ่มชื่อยุทธศาสตร์ย่อย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611184"/>
            <wp:effectExtent b="0" l="0" r="0" t="0"/>
            <wp:docPr descr="รูปภาพที่ 2 – 31 ฟอร์มเพิ่มข้อมูลยุทธศาสตร์ย่อย" title="" id="46" name="Picture"/>
            <a:graphic>
              <a:graphicData uri="http://schemas.openxmlformats.org/drawingml/2006/picture">
                <pic:pic>
                  <pic:nvPicPr>
                    <pic:cNvPr descr="images/admin/chapter2/chapter2_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ฟอร์มเพิ่มข้อมูลยุทธศาสตร์ย่อย</w:t>
      </w:r>
    </w:p>
    <w:p>
      <w:pPr>
        <w:pStyle w:val="BlockText"/>
      </w:pPr>
      <w:r>
        <w:t xml:space="preserve">หมายเลข 1 ช่องให้กรอกชื่อยุทธศาสตร์ย่อย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7"/>
        </w:numPr>
      </w:pPr>
      <w:r>
        <w:t xml:space="preserve">เมื่อมีการเพิ่มชื่อยุทธศาสตร์ย่อยเรียบร้อยแล้ว ยุทธศาสตร์ย่อยจะแสดงรายการภายใต้ยุทธศาสตร์ที่ สามารถคลิกไอคอน 3 จุด เพื่อทำการเพิ่มกลยุทธ์ที่/เป้าประสงค์ แก้ไขยุทธศาสตร์ย่อย และลบข้อมูลได้ โดยหากมีการเพิ่มกลยุทธ์ที่/เป้าประสงค์ กลยุทธ์ที่/เป้าประสงค์ จะแสดงรายการภายใต้ยุทธศาสตร์ย่อย</w:t>
      </w:r>
    </w:p>
    <w:p>
      <w:pPr>
        <w:pStyle w:val="CaptionedFigure"/>
      </w:pPr>
      <w:r>
        <w:drawing>
          <wp:inline>
            <wp:extent cx="5943600" cy="3232351"/>
            <wp:effectExtent b="0" l="0" r="0" t="0"/>
            <wp:docPr descr="รูปภาพที่ 2 – 32 ยุทธศาสตร์ย่อยแสดงภายใต้ยุทธศาสตร์ที่" title="" id="49" name="Picture"/>
            <a:graphic>
              <a:graphicData uri="http://schemas.openxmlformats.org/drawingml/2006/picture">
                <pic:pic>
                  <pic:nvPicPr>
                    <pic:cNvPr descr="images/admin/chapter2/chapter2_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ยุทธศาสตร์ย่อยแสดงภายใต้ยุทธศาสตร์ที่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เมนู</w:t>
      </w:r>
      <w:r>
        <w:t xml:space="preserve"> </w:t>
      </w:r>
      <w:r>
        <w:drawing>
          <wp:inline>
            <wp:extent cx="1282700" cy="2159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add-strategy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ูปภาพที่ 2 - 32 เพื่อทำการเพิ่มชื่อกลยุทธ์ที่/เป้าประสงค์ที่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1623433"/>
            <wp:effectExtent b="0" l="0" r="0" t="0"/>
            <wp:docPr descr="รูปภาพที่ 2 – 33 เป้าประสงค์ที่/ฟอร์มเพิ่มข้อมูลยุทธศาสตร์ที่" title="" id="55" name="Picture"/>
            <a:graphic>
              <a:graphicData uri="http://schemas.openxmlformats.org/drawingml/2006/picture">
                <pic:pic>
                  <pic:nvPicPr>
                    <pic:cNvPr descr="images/admin/chapter2/chapter2_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ป้าประสงค์ที่/ฟอร์มเพิ่มข้อมูลยุทธศาสตร์ที่</w:t>
      </w:r>
    </w:p>
    <w:p>
      <w:pPr>
        <w:pStyle w:val="BlockText"/>
      </w:pPr>
      <w:r>
        <w:t xml:space="preserve">หมายเลข 1 ช่องให้กรอกกลยุทธ์ที่/เป้าประสงค์ที่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9"/>
        </w:numPr>
      </w:pPr>
      <w:r>
        <w:t xml:space="preserve">เมื่อมีการเพิ่มกลยุทธ์ที่/เป้าประสงค์เรียบร้อยแล้ว กลยุทธ์ที่/เป้าประสงค์ จะแสดงรายการภายใต้ยุทธศาสตร์ย่อย สามารถคลิกไอคอน 3 จุด เพื่อทำการแก้ไขกลยุทธ์ที่/เป้าประสงค์ และลบข้อมูลได้</w:t>
      </w:r>
    </w:p>
    <w:p>
      <w:pPr>
        <w:pStyle w:val="CaptionedFigure"/>
      </w:pPr>
      <w:r>
        <w:drawing>
          <wp:inline>
            <wp:extent cx="5943600" cy="3372861"/>
            <wp:effectExtent b="0" l="0" r="0" t="0"/>
            <wp:docPr descr="รูปภาพที่ 2 – 34 เป้าประสงค์ภายใต้ยุทธศาสตร์ย่อย/กุลยุทธ์ที่" title="" id="58" name="Picture"/>
            <a:graphic>
              <a:graphicData uri="http://schemas.openxmlformats.org/drawingml/2006/picture">
                <pic:pic>
                  <pic:nvPicPr>
                    <pic:cNvPr descr="images/admin/chapter2/chapter2_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เป้าประสงค์ภายใต้ยุทธศาสตร์ย่อย/กุลยุทธ์ที่</w:t>
      </w:r>
    </w:p>
    <w:bookmarkEnd w:id="6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8Z</dcterms:created>
  <dcterms:modified xsi:type="dcterms:W3CDTF">2025-06-16T04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